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DF04C68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0C7A329B" wp14:editId="46F41ED4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6B00614" w14:textId="3F2F9728" w:rsidR="0008441A" w:rsidRPr="005B2B72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Student </w:t>
      </w:r>
      <w:r w:rsidRPr="005B2B72">
        <w:rPr>
          <w:rFonts w:ascii="Times New Roman" w:eastAsia="Times New Roman" w:hAnsi="Times New Roman" w:cs="Times New Roman"/>
          <w:b/>
          <w:sz w:val="28"/>
          <w:szCs w:val="28"/>
        </w:rPr>
        <w:t>Go</w:t>
      </w:r>
      <w:r w:rsidR="004C5E08" w:rsidRPr="005B2B72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2D4485">
        <w:rPr>
          <w:rFonts w:ascii="Times New Roman" w:eastAsia="Times New Roman" w:hAnsi="Times New Roman" w:cs="Times New Roman"/>
          <w:b/>
          <w:sz w:val="28"/>
          <w:szCs w:val="28"/>
        </w:rPr>
        <w:t>9</w:t>
      </w:r>
    </w:p>
    <w:p w14:paraId="79E5EE00" w14:textId="462A9C0D" w:rsidR="002874FA" w:rsidRDefault="002874FA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B2B72">
        <w:rPr>
          <w:rFonts w:ascii="Times New Roman" w:eastAsia="Times New Roman" w:hAnsi="Times New Roman" w:cs="Times New Roman"/>
          <w:sz w:val="24"/>
          <w:szCs w:val="24"/>
        </w:rPr>
        <w:t>Resolution Title</w:t>
      </w:r>
      <w:r w:rsidR="00771BF9">
        <w:rPr>
          <w:rFonts w:ascii="Times New Roman" w:eastAsia="Times New Roman" w:hAnsi="Times New Roman" w:cs="Times New Roman"/>
          <w:sz w:val="24"/>
          <w:szCs w:val="24"/>
        </w:rPr>
        <w:t>:</w:t>
      </w:r>
      <w:r w:rsidR="001B1DF6">
        <w:rPr>
          <w:rFonts w:ascii="Times New Roman" w:eastAsia="Times New Roman" w:hAnsi="Times New Roman" w:cs="Times New Roman"/>
          <w:sz w:val="24"/>
          <w:szCs w:val="24"/>
        </w:rPr>
        <w:t xml:space="preserve"> Sponsorship of</w:t>
      </w:r>
      <w:r w:rsidR="00771B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B1DF6">
        <w:rPr>
          <w:rFonts w:ascii="Times New Roman" w:eastAsia="Times New Roman" w:hAnsi="Times New Roman" w:cs="Times New Roman"/>
          <w:sz w:val="24"/>
          <w:szCs w:val="24"/>
        </w:rPr>
        <w:t>Internship/Study Abroad Event</w:t>
      </w:r>
    </w:p>
    <w:p w14:paraId="04E873CF" w14:textId="1619C682" w:rsidR="000D475E" w:rsidRDefault="0056014D">
      <w:pPr>
        <w:keepNext/>
        <w:jc w:val="center"/>
        <w:rPr>
          <w:rFonts w:ascii="Times New Roman" w:hAnsi="Times New Roman" w:cs="Times New Roman"/>
          <w:sz w:val="24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B20188">
        <w:rPr>
          <w:rFonts w:ascii="Times New Roman" w:hAnsi="Times New Roman" w:cs="Times New Roman"/>
          <w:sz w:val="24"/>
        </w:rPr>
        <w:t>Se</w:t>
      </w:r>
      <w:r w:rsidR="001B1DF6">
        <w:rPr>
          <w:rFonts w:ascii="Times New Roman" w:hAnsi="Times New Roman" w:cs="Times New Roman"/>
          <w:sz w:val="24"/>
        </w:rPr>
        <w:t>nator Molly Harms</w:t>
      </w:r>
    </w:p>
    <w:p w14:paraId="79DCE598" w14:textId="23886051" w:rsidR="007532AA" w:rsidRPr="0008441A" w:rsidRDefault="001B1DF6" w:rsidP="001B1DF6">
      <w:pPr>
        <w:keepNext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</w:rPr>
        <w:t>Resolution Co-Sponsor: Senator Nick Marquez</w:t>
      </w:r>
    </w:p>
    <w:p w14:paraId="64AF7EC6" w14:textId="77777777" w:rsidR="000D475E" w:rsidRDefault="000D475E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9F6312" w14:textId="77777777" w:rsidR="00771BF9" w:rsidRDefault="00771BF9">
      <w:pPr>
        <w:keepNext/>
        <w:jc w:val="center"/>
      </w:pPr>
    </w:p>
    <w:p w14:paraId="6CA88E04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03DCE329" w14:textId="13D2DADA" w:rsidR="001D0D9B" w:rsidRPr="00E6525A" w:rsidRDefault="001D0D9B" w:rsidP="00E6525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</w:p>
    <w:p w14:paraId="7DEB8C08" w14:textId="1610C0BE" w:rsidR="00C01BC7" w:rsidRPr="0008441A" w:rsidRDefault="00C01BC7" w:rsidP="00C01BC7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1B1DF6">
        <w:rPr>
          <w:rFonts w:ascii="Times New Roman" w:eastAsia="Arial Unicode MS" w:hAnsi="Times New Roman"/>
          <w:sz w:val="24"/>
        </w:rPr>
        <w:t>the Student Government Association understands and appreciates the value of internships and study abroad, and</w:t>
      </w:r>
    </w:p>
    <w:p w14:paraId="17522081" w14:textId="77777777" w:rsidR="005D42FC" w:rsidRPr="00357B2E" w:rsidRDefault="005D42FC" w:rsidP="005D42FC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4B7FEE85" w14:textId="7D580D5C" w:rsid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427888">
        <w:rPr>
          <w:rFonts w:ascii="Times New Roman" w:eastAsia="Arial Unicode MS" w:hAnsi="Times New Roman"/>
          <w:sz w:val="24"/>
        </w:rPr>
        <w:t xml:space="preserve">Whereas, </w:t>
      </w:r>
      <w:r w:rsidR="001B1DF6">
        <w:rPr>
          <w:rFonts w:ascii="Times New Roman" w:eastAsia="Arial Unicode MS" w:hAnsi="Times New Roman"/>
          <w:sz w:val="24"/>
        </w:rPr>
        <w:t>an event highlighting internships and study abroad will provide students with necessary information that will lead to further success, and</w:t>
      </w:r>
    </w:p>
    <w:p w14:paraId="0921969B" w14:textId="77777777" w:rsidR="005D42FC" w:rsidRPr="005D42FC" w:rsidRDefault="005D42FC" w:rsidP="005D42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753E7E8B" w14:textId="1D045224" w:rsidR="0008441A" w:rsidRDefault="007042D7" w:rsidP="00357B2E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</w:t>
      </w:r>
      <w:r w:rsidR="002D6EE7">
        <w:rPr>
          <w:rFonts w:ascii="Times New Roman" w:eastAsia="Arial Unicode MS" w:hAnsi="Times New Roman"/>
          <w:sz w:val="24"/>
        </w:rPr>
        <w:t xml:space="preserve"> </w:t>
      </w:r>
      <w:r w:rsidR="001B1DF6">
        <w:rPr>
          <w:rFonts w:ascii="Times New Roman" w:eastAsia="Arial Unicode MS" w:hAnsi="Times New Roman"/>
          <w:sz w:val="24"/>
        </w:rPr>
        <w:t>the Office of Engaged Learning has expressed mutual interest in the event, and</w:t>
      </w:r>
    </w:p>
    <w:p w14:paraId="4783AFA3" w14:textId="77777777" w:rsidR="001B1DF6" w:rsidRPr="001B1DF6" w:rsidRDefault="001B1DF6" w:rsidP="001B1DF6">
      <w:pPr>
        <w:pStyle w:val="ListParagraph"/>
        <w:rPr>
          <w:rFonts w:ascii="Times New Roman" w:eastAsia="Arial Unicode MS" w:hAnsi="Times New Roman"/>
          <w:sz w:val="24"/>
        </w:rPr>
      </w:pPr>
    </w:p>
    <w:p w14:paraId="49CFE4A7" w14:textId="33F3BB03" w:rsidR="001B1DF6" w:rsidRDefault="001B1DF6" w:rsidP="00357B2E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this event will be in-person, and refreshments would encourage student attendance, and</w:t>
      </w:r>
    </w:p>
    <w:p w14:paraId="110EF455" w14:textId="77777777" w:rsidR="001B1DF6" w:rsidRPr="005A6A5D" w:rsidRDefault="001B1DF6" w:rsidP="005A6A5D">
      <w:pPr>
        <w:rPr>
          <w:rFonts w:ascii="Times New Roman" w:eastAsia="Arial Unicode MS" w:hAnsi="Times New Roman"/>
          <w:sz w:val="24"/>
        </w:rPr>
      </w:pPr>
    </w:p>
    <w:p w14:paraId="0E4BE7F9" w14:textId="7F0B5F1C" w:rsidR="001B1DF6" w:rsidRDefault="001B1DF6" w:rsidP="00357B2E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this event will be public to all members of the UIS community.</w:t>
      </w:r>
    </w:p>
    <w:p w14:paraId="6F07A921" w14:textId="41B40471" w:rsidR="005D42FC" w:rsidRPr="005D42FC" w:rsidRDefault="005D42FC" w:rsidP="005D42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2D0E3D49" w14:textId="37733D1C" w:rsidR="005D42FC" w:rsidRDefault="0008441A" w:rsidP="005D42FC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6B3409">
        <w:rPr>
          <w:rFonts w:ascii="Times New Roman" w:eastAsia="Arial Unicode MS" w:hAnsi="Times New Roman"/>
          <w:b/>
          <w:sz w:val="24"/>
        </w:rPr>
        <w:t>Therefore, Be It Resolved,</w:t>
      </w:r>
      <w:r w:rsidRPr="006B3409">
        <w:rPr>
          <w:rFonts w:ascii="Times New Roman" w:eastAsia="Arial Unicode MS" w:hAnsi="Times New Roman"/>
          <w:sz w:val="24"/>
        </w:rPr>
        <w:t xml:space="preserve"> </w:t>
      </w:r>
      <w:r w:rsidR="001B1DF6">
        <w:rPr>
          <w:rFonts w:ascii="Times New Roman" w:eastAsia="Arial Unicode MS" w:hAnsi="Times New Roman"/>
          <w:sz w:val="24"/>
        </w:rPr>
        <w:t>that the SGA will cosponsor this event with the Office of Engaged Learning on November 4, 2021 at 7pm in the Student Union Ballroom.</w:t>
      </w:r>
    </w:p>
    <w:p w14:paraId="57F23A2A" w14:textId="77777777" w:rsidR="008D7379" w:rsidRPr="008D7379" w:rsidRDefault="008D7379" w:rsidP="008D7379">
      <w:pPr>
        <w:pStyle w:val="ListParagraph"/>
        <w:rPr>
          <w:rFonts w:ascii="Times New Roman" w:eastAsia="Arial Unicode MS" w:hAnsi="Times New Roman"/>
          <w:sz w:val="24"/>
        </w:rPr>
      </w:pPr>
    </w:p>
    <w:p w14:paraId="2B83824E" w14:textId="3613E2E2" w:rsidR="000D475E" w:rsidRPr="001B1DF6" w:rsidRDefault="008D7379" w:rsidP="001B1DF6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b/>
          <w:bCs/>
          <w:sz w:val="24"/>
        </w:rPr>
        <w:t>Be It Further Resolved,</w:t>
      </w:r>
      <w:r>
        <w:rPr>
          <w:rFonts w:ascii="Times New Roman" w:eastAsia="Arial Unicode MS" w:hAnsi="Times New Roman"/>
          <w:sz w:val="24"/>
        </w:rPr>
        <w:t xml:space="preserve"> </w:t>
      </w:r>
      <w:r w:rsidR="001B1DF6">
        <w:rPr>
          <w:rFonts w:ascii="Times New Roman" w:eastAsia="Arial Unicode MS" w:hAnsi="Times New Roman"/>
          <w:sz w:val="24"/>
        </w:rPr>
        <w:t>that the SGA will allocate $</w:t>
      </w:r>
      <w:r w:rsidR="005A6A5D">
        <w:rPr>
          <w:rFonts w:ascii="Times New Roman" w:eastAsia="Arial Unicode MS" w:hAnsi="Times New Roman"/>
          <w:sz w:val="24"/>
        </w:rPr>
        <w:t>97</w:t>
      </w:r>
      <w:r w:rsidR="001B1DF6">
        <w:rPr>
          <w:rFonts w:ascii="Times New Roman" w:eastAsia="Arial Unicode MS" w:hAnsi="Times New Roman"/>
          <w:sz w:val="24"/>
        </w:rPr>
        <w:t xml:space="preserve"> for the purchase of refreshments for the event.</w:t>
      </w:r>
    </w:p>
    <w:p w14:paraId="6F2AB7E2" w14:textId="77777777" w:rsidR="000D475E" w:rsidRDefault="000D475E"/>
    <w:p w14:paraId="4AB4F749" w14:textId="77777777" w:rsidR="000D475E" w:rsidRDefault="000D475E"/>
    <w:p w14:paraId="1B7F96F8" w14:textId="77777777" w:rsidR="00973BCA" w:rsidRDefault="00973BCA"/>
    <w:p w14:paraId="08CF6DB5" w14:textId="77777777" w:rsidR="00973BCA" w:rsidRDefault="00973BCA"/>
    <w:p w14:paraId="18B0626B" w14:textId="77777777" w:rsidR="000D475E" w:rsidRDefault="000D475E"/>
    <w:p w14:paraId="41BC560C" w14:textId="77777777" w:rsidR="000D475E" w:rsidRDefault="005B2B72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 xml:space="preserve">______________________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 xml:space="preserve">                   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</w:p>
    <w:p w14:paraId="713DE685" w14:textId="77777777" w:rsidR="000D475E" w:rsidRDefault="005B2B72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</w:t>
      </w:r>
      <w:r w:rsidR="0008441A">
        <w:rPr>
          <w:rFonts w:ascii="Times New Roman" w:eastAsia="Times New Roman" w:hAnsi="Times New Roman" w:cs="Times New Roman"/>
          <w:sz w:val="24"/>
          <w:szCs w:val="24"/>
        </w:rPr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6EC16630" w14:textId="77777777" w:rsidR="000D475E" w:rsidRDefault="000D475E"/>
    <w:sectPr w:rsidR="000D47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E553B6" w14:textId="77777777" w:rsidR="00584A1B" w:rsidRDefault="00584A1B">
      <w:pPr>
        <w:spacing w:line="240" w:lineRule="auto"/>
      </w:pPr>
      <w:r>
        <w:separator/>
      </w:r>
    </w:p>
  </w:endnote>
  <w:endnote w:type="continuationSeparator" w:id="0">
    <w:p w14:paraId="647388F3" w14:textId="77777777" w:rsidR="00584A1B" w:rsidRDefault="00584A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panose1 w:val="020B0300000000000000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95E638" w14:textId="77777777" w:rsidR="000D2FAF" w:rsidRDefault="000D2F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6F6A0" w14:textId="77777777" w:rsidR="000D2FAF" w:rsidRDefault="000D2F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02122" w14:textId="77777777" w:rsidR="000D2FAF" w:rsidRDefault="000D2F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0DF55" w14:textId="77777777" w:rsidR="00584A1B" w:rsidRDefault="00584A1B">
      <w:pPr>
        <w:spacing w:line="240" w:lineRule="auto"/>
      </w:pPr>
      <w:r>
        <w:separator/>
      </w:r>
    </w:p>
  </w:footnote>
  <w:footnote w:type="continuationSeparator" w:id="0">
    <w:p w14:paraId="71CB1361" w14:textId="77777777" w:rsidR="00584A1B" w:rsidRDefault="00584A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F6C92A" w14:textId="77777777" w:rsidR="000D2FAF" w:rsidRDefault="000D2F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225B7D" w14:textId="77777777" w:rsidR="000D2FAF" w:rsidRDefault="000D2F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F791AE" w14:textId="77777777" w:rsidR="000D2FAF" w:rsidRDefault="000D2F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044C4"/>
    <w:rsid w:val="000113E4"/>
    <w:rsid w:val="00075DCF"/>
    <w:rsid w:val="0008441A"/>
    <w:rsid w:val="00093A86"/>
    <w:rsid w:val="000B7E14"/>
    <w:rsid w:val="000D2FAF"/>
    <w:rsid w:val="000D475E"/>
    <w:rsid w:val="000E226D"/>
    <w:rsid w:val="000F034F"/>
    <w:rsid w:val="000F33BD"/>
    <w:rsid w:val="00106558"/>
    <w:rsid w:val="00126D3D"/>
    <w:rsid w:val="0018228D"/>
    <w:rsid w:val="001B1DF6"/>
    <w:rsid w:val="001C6753"/>
    <w:rsid w:val="001D0D9B"/>
    <w:rsid w:val="001E0B1D"/>
    <w:rsid w:val="002037B2"/>
    <w:rsid w:val="00212679"/>
    <w:rsid w:val="002246E4"/>
    <w:rsid w:val="00265B10"/>
    <w:rsid w:val="002874FA"/>
    <w:rsid w:val="002B6C98"/>
    <w:rsid w:val="002D4485"/>
    <w:rsid w:val="002D6EE7"/>
    <w:rsid w:val="00323701"/>
    <w:rsid w:val="00323ED1"/>
    <w:rsid w:val="00357B2E"/>
    <w:rsid w:val="003B4338"/>
    <w:rsid w:val="003E3A78"/>
    <w:rsid w:val="00427888"/>
    <w:rsid w:val="00437F50"/>
    <w:rsid w:val="00480008"/>
    <w:rsid w:val="004830DC"/>
    <w:rsid w:val="004A11D8"/>
    <w:rsid w:val="004A78CD"/>
    <w:rsid w:val="004C5E08"/>
    <w:rsid w:val="004D289F"/>
    <w:rsid w:val="004E5741"/>
    <w:rsid w:val="00522EDB"/>
    <w:rsid w:val="00524359"/>
    <w:rsid w:val="0056014D"/>
    <w:rsid w:val="00580448"/>
    <w:rsid w:val="005827C3"/>
    <w:rsid w:val="00584A1B"/>
    <w:rsid w:val="005A6A5D"/>
    <w:rsid w:val="005B2B72"/>
    <w:rsid w:val="005C3067"/>
    <w:rsid w:val="005D42FC"/>
    <w:rsid w:val="005E1B92"/>
    <w:rsid w:val="005F7928"/>
    <w:rsid w:val="0060095C"/>
    <w:rsid w:val="00607BDE"/>
    <w:rsid w:val="00620DCD"/>
    <w:rsid w:val="00627912"/>
    <w:rsid w:val="006408C4"/>
    <w:rsid w:val="006B3409"/>
    <w:rsid w:val="006B6625"/>
    <w:rsid w:val="006C4FD9"/>
    <w:rsid w:val="006F1BB6"/>
    <w:rsid w:val="007042D7"/>
    <w:rsid w:val="00715F1D"/>
    <w:rsid w:val="007302DC"/>
    <w:rsid w:val="007532AA"/>
    <w:rsid w:val="00770E0D"/>
    <w:rsid w:val="00771BF9"/>
    <w:rsid w:val="00777032"/>
    <w:rsid w:val="007B054E"/>
    <w:rsid w:val="007D72DA"/>
    <w:rsid w:val="0084204D"/>
    <w:rsid w:val="00860AD5"/>
    <w:rsid w:val="00875539"/>
    <w:rsid w:val="00875F73"/>
    <w:rsid w:val="008B08CD"/>
    <w:rsid w:val="008D7379"/>
    <w:rsid w:val="00916989"/>
    <w:rsid w:val="00934E8A"/>
    <w:rsid w:val="00973BCA"/>
    <w:rsid w:val="00A75CD6"/>
    <w:rsid w:val="00AE4A6D"/>
    <w:rsid w:val="00B20188"/>
    <w:rsid w:val="00B43640"/>
    <w:rsid w:val="00B5568C"/>
    <w:rsid w:val="00B56719"/>
    <w:rsid w:val="00B67E58"/>
    <w:rsid w:val="00B94C93"/>
    <w:rsid w:val="00C01BC7"/>
    <w:rsid w:val="00C01E0C"/>
    <w:rsid w:val="00C3097C"/>
    <w:rsid w:val="00C6513D"/>
    <w:rsid w:val="00CA29C4"/>
    <w:rsid w:val="00CB535E"/>
    <w:rsid w:val="00CC7A26"/>
    <w:rsid w:val="00D166DA"/>
    <w:rsid w:val="00D447B4"/>
    <w:rsid w:val="00D614BB"/>
    <w:rsid w:val="00D91C79"/>
    <w:rsid w:val="00D93EFB"/>
    <w:rsid w:val="00DA77BB"/>
    <w:rsid w:val="00DD09FC"/>
    <w:rsid w:val="00E6525A"/>
    <w:rsid w:val="00EC53BC"/>
    <w:rsid w:val="00EE6DE8"/>
    <w:rsid w:val="00F00CDD"/>
    <w:rsid w:val="00F06415"/>
    <w:rsid w:val="00F13EAA"/>
    <w:rsid w:val="00F65B80"/>
    <w:rsid w:val="00F80468"/>
    <w:rsid w:val="00FB6613"/>
    <w:rsid w:val="00FD5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75082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, Austin M</dc:creator>
  <cp:lastModifiedBy>Knapper, Jarrod J</cp:lastModifiedBy>
  <cp:revision>2</cp:revision>
  <dcterms:created xsi:type="dcterms:W3CDTF">2021-10-29T19:54:00Z</dcterms:created>
  <dcterms:modified xsi:type="dcterms:W3CDTF">2021-10-29T19:54:00Z</dcterms:modified>
</cp:coreProperties>
</file>